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ovak</w:t>
      </w:r>
      <w:r>
        <w:t xml:space="preserve"> </w:t>
      </w:r>
      <w:r>
        <w:t xml:space="preserve">Republic</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lovak Republic received a score of 85.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lovak Republic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lovak Republic received a score of</w:t>
      </w:r>
      <w:r>
        <w:t xml:space="preserve"> </w:t>
      </w:r>
      <w:r>
        <w:rPr>
          <w:b/>
        </w:rPr>
        <w:t xml:space="preserve">94.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lovak Republic received a score of 70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lovak Republic received a score of 73.1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lovak Republic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lovak Republic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lovak Republic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lovak Republic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lovak Republic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lovak Republic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lovak Republic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lovak Republic received a score of 0.8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lovak Republic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lovak Republic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lovak Republic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lovak Republic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lovak Republic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lovak%20Republic%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vak Republic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5, 2007, 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9,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lovak Republic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CE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nual chained</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s</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ovak Republic Country Report</dc:title>
  <dc:creator>SPI Team</dc:creator>
  <cp:keywords/>
  <dcterms:created xsi:type="dcterms:W3CDTF">2021-05-25T14:18:40Z</dcterms:created>
  <dcterms:modified xsi:type="dcterms:W3CDTF">2021-05-25T14: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